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2fa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7588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75be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